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C9D1C6" w14:textId="77777777" w:rsidR="005F77E8" w:rsidRPr="00F14273" w:rsidRDefault="005F77E8" w:rsidP="005F77E8">
      <w:pPr>
        <w:pStyle w:val="CourseTitle"/>
      </w:pPr>
      <w:r w:rsidRPr="00F14273">
        <w:t>TIM-8190</w:t>
      </w:r>
      <w:r>
        <w:t xml:space="preserve">: </w:t>
      </w:r>
      <w:r w:rsidRPr="00F14273">
        <w:t>Computer Science Policy and Strategy</w:t>
      </w:r>
    </w:p>
    <w:p w14:paraId="398184C1" w14:textId="77777777" w:rsidR="005F77E8" w:rsidRPr="00F14273" w:rsidRDefault="005F77E8" w:rsidP="005F77E8">
      <w:pPr>
        <w:pStyle w:val="CourseTitle"/>
        <w:rPr>
          <w:rFonts w:eastAsia="Times New Roman"/>
          <w:bCs/>
          <w:color w:val="000000" w:themeColor="text1"/>
          <w:szCs w:val="24"/>
        </w:rPr>
      </w:pPr>
      <w:r w:rsidRPr="00F14273">
        <w:rPr>
          <w:rFonts w:eastAsia="Times New Roman"/>
          <w:bCs/>
          <w:color w:val="000000" w:themeColor="text1"/>
          <w:szCs w:val="24"/>
        </w:rPr>
        <w:t>(</w:t>
      </w:r>
      <w:proofErr w:type="gramStart"/>
      <w:r w:rsidRPr="00F14273">
        <w:rPr>
          <w:rFonts w:eastAsia="Times New Roman"/>
          <w:bCs/>
          <w:color w:val="000000" w:themeColor="text1"/>
          <w:szCs w:val="24"/>
        </w:rPr>
        <w:t>3</w:t>
      </w:r>
      <w:proofErr w:type="gramEnd"/>
      <w:r w:rsidRPr="00F14273">
        <w:rPr>
          <w:rFonts w:eastAsia="Times New Roman"/>
          <w:bCs/>
          <w:color w:val="000000" w:themeColor="text1"/>
          <w:szCs w:val="24"/>
        </w:rPr>
        <w:t xml:space="preserve"> credits)</w:t>
      </w:r>
    </w:p>
    <w:p w14:paraId="38CEA233" w14:textId="77777777" w:rsidR="005F77E8" w:rsidRPr="00F14273" w:rsidRDefault="005F77E8" w:rsidP="005F77E8">
      <w:pPr>
        <w:pStyle w:val="Heading2"/>
      </w:pPr>
      <w:r w:rsidRPr="00F14273">
        <w:t>Course Description:</w:t>
      </w:r>
    </w:p>
    <w:p w14:paraId="6A31604E" w14:textId="77777777" w:rsidR="005F77E8" w:rsidRPr="00F14273" w:rsidRDefault="005F77E8" w:rsidP="005F77E8">
      <w:pPr>
        <w:rPr>
          <w:color w:val="000000" w:themeColor="text1"/>
        </w:rPr>
      </w:pPr>
      <w:bookmarkStart w:id="0" w:name="_Hlk535225203"/>
      <w:r w:rsidRPr="00F14273">
        <w:rPr>
          <w:color w:val="000000" w:themeColor="text1"/>
        </w:rPr>
        <w:t>This course is an advanced examination of the theories, concepts, and strategies for managing technology policies while developing and implementing computer science projects. Duri</w:t>
      </w:r>
      <w:bookmarkStart w:id="1" w:name="_GoBack"/>
      <w:bookmarkEnd w:id="1"/>
      <w:r w:rsidRPr="00F14273">
        <w:rPr>
          <w:color w:val="000000" w:themeColor="text1"/>
        </w:rPr>
        <w:t xml:space="preserve">ng this final course in the PhD-CS program, before starting the dissertation sequence, you will research and </w:t>
      </w:r>
      <w:r w:rsidRPr="00F14273">
        <w:rPr>
          <w:rFonts w:eastAsia="Times New Roman"/>
          <w:color w:val="000000" w:themeColor="text1"/>
        </w:rPr>
        <w:t xml:space="preserve">design an </w:t>
      </w:r>
      <w:proofErr w:type="gramStart"/>
      <w:r w:rsidRPr="00F14273">
        <w:rPr>
          <w:rFonts w:eastAsia="Times New Roman"/>
          <w:color w:val="000000" w:themeColor="text1"/>
        </w:rPr>
        <w:t>information technology policy strategy</w:t>
      </w:r>
      <w:proofErr w:type="gramEnd"/>
      <w:r w:rsidRPr="00F14273">
        <w:rPr>
          <w:rFonts w:eastAsia="Times New Roman"/>
          <w:color w:val="000000" w:themeColor="text1"/>
        </w:rPr>
        <w:t xml:space="preserve"> for software development and implementation. You will also evaluate ways to improve the </w:t>
      </w:r>
      <w:r w:rsidRPr="00F14273">
        <w:rPr>
          <w:rFonts w:cstheme="minorHAnsi"/>
          <w:color w:val="000000" w:themeColor="text1"/>
          <w:szCs w:val="22"/>
        </w:rPr>
        <w:t xml:space="preserve">competitive position of an organization, recommend coding control structures for data integrity and security, and plan ways to address business </w:t>
      </w:r>
      <w:r w:rsidRPr="00F14273">
        <w:rPr>
          <w:color w:val="000000" w:themeColor="text1"/>
        </w:rPr>
        <w:t>concerns regarding the adoption of new technologies.</w:t>
      </w:r>
      <w:bookmarkEnd w:id="0"/>
    </w:p>
    <w:p w14:paraId="0348921E" w14:textId="77777777" w:rsidR="005F77E8" w:rsidRPr="00F14273" w:rsidRDefault="005F77E8" w:rsidP="005F77E8">
      <w:pPr>
        <w:pStyle w:val="Heading2"/>
      </w:pPr>
      <w:r w:rsidRPr="00F14273">
        <w:t xml:space="preserve">Number of Activities: 8 </w:t>
      </w:r>
    </w:p>
    <w:p w14:paraId="121A2D18" w14:textId="77777777" w:rsidR="005F77E8" w:rsidRPr="00F14273" w:rsidRDefault="005F77E8" w:rsidP="005F77E8">
      <w:pPr>
        <w:pStyle w:val="Heading2"/>
      </w:pPr>
      <w:bookmarkStart w:id="2" w:name="_Hlk530693583"/>
      <w:r w:rsidRPr="00F14273">
        <w:t>Learning Outcomes:</w:t>
      </w:r>
    </w:p>
    <w:p w14:paraId="11409AEF" w14:textId="77777777" w:rsidR="005F77E8" w:rsidRPr="00F14273" w:rsidRDefault="005F77E8" w:rsidP="005F77E8">
      <w:pPr>
        <w:numPr>
          <w:ilvl w:val="0"/>
          <w:numId w:val="5"/>
        </w:numPr>
        <w:rPr>
          <w:color w:val="000000" w:themeColor="text1"/>
          <w:szCs w:val="24"/>
        </w:rPr>
      </w:pPr>
      <w:bookmarkStart w:id="3" w:name="_Hlk535753209"/>
      <w:r w:rsidRPr="00F14273">
        <w:rPr>
          <w:rFonts w:cstheme="minorHAnsi"/>
          <w:color w:val="000000" w:themeColor="text1"/>
          <w:szCs w:val="24"/>
        </w:rPr>
        <w:t>Evaluate organizational potential for improving the competitive position through strategic deployment of technology solutions.</w:t>
      </w:r>
    </w:p>
    <w:p w14:paraId="7684898E" w14:textId="77777777" w:rsidR="005F77E8" w:rsidRPr="00F14273" w:rsidRDefault="005F77E8" w:rsidP="005F77E8">
      <w:pPr>
        <w:numPr>
          <w:ilvl w:val="0"/>
          <w:numId w:val="5"/>
        </w:numPr>
        <w:rPr>
          <w:color w:val="000000" w:themeColor="text1"/>
          <w:szCs w:val="24"/>
        </w:rPr>
      </w:pPr>
      <w:r w:rsidRPr="00F14273">
        <w:rPr>
          <w:rFonts w:cstheme="minorHAnsi"/>
          <w:color w:val="000000" w:themeColor="text1"/>
          <w:szCs w:val="24"/>
        </w:rPr>
        <w:t>Assess the impact of information technology functional requirements on organizational structure in different competitive environments</w:t>
      </w:r>
      <w:r>
        <w:rPr>
          <w:color w:val="000000" w:themeColor="text1"/>
          <w:szCs w:val="24"/>
        </w:rPr>
        <w:t>.</w:t>
      </w:r>
    </w:p>
    <w:p w14:paraId="559DF868" w14:textId="77777777" w:rsidR="005F77E8" w:rsidRPr="00F14273" w:rsidRDefault="005F77E8" w:rsidP="005F77E8">
      <w:pPr>
        <w:numPr>
          <w:ilvl w:val="0"/>
          <w:numId w:val="5"/>
        </w:numPr>
        <w:rPr>
          <w:color w:val="000000" w:themeColor="text1"/>
          <w:szCs w:val="24"/>
        </w:rPr>
      </w:pPr>
      <w:r w:rsidRPr="00F14273">
        <w:rPr>
          <w:color w:val="000000" w:themeColor="text1"/>
          <w:szCs w:val="24"/>
        </w:rPr>
        <w:t>Recommend solutions to address the gaps between theory and practice during software development and implementation</w:t>
      </w:r>
      <w:r>
        <w:rPr>
          <w:color w:val="000000" w:themeColor="text1"/>
          <w:szCs w:val="24"/>
        </w:rPr>
        <w:t>.</w:t>
      </w:r>
    </w:p>
    <w:p w14:paraId="284F964F" w14:textId="77777777" w:rsidR="005F77E8" w:rsidRPr="00F14273" w:rsidRDefault="005F77E8" w:rsidP="005F77E8">
      <w:pPr>
        <w:numPr>
          <w:ilvl w:val="0"/>
          <w:numId w:val="5"/>
        </w:numPr>
        <w:rPr>
          <w:color w:val="000000" w:themeColor="text1"/>
          <w:szCs w:val="24"/>
        </w:rPr>
      </w:pPr>
      <w:r w:rsidRPr="00F14273">
        <w:rPr>
          <w:color w:val="000000" w:themeColor="text1"/>
          <w:szCs w:val="24"/>
        </w:rPr>
        <w:t>Plan for legal, ethical, and regulatory concerns regarding the adoption of new technologies</w:t>
      </w:r>
      <w:r>
        <w:rPr>
          <w:color w:val="000000" w:themeColor="text1"/>
          <w:szCs w:val="24"/>
        </w:rPr>
        <w:t>.</w:t>
      </w:r>
    </w:p>
    <w:p w14:paraId="10461717" w14:textId="77777777" w:rsidR="005F77E8" w:rsidRDefault="005F77E8" w:rsidP="005F77E8">
      <w:pPr>
        <w:numPr>
          <w:ilvl w:val="0"/>
          <w:numId w:val="5"/>
        </w:numPr>
        <w:rPr>
          <w:color w:val="000000" w:themeColor="text1"/>
          <w:szCs w:val="24"/>
        </w:rPr>
      </w:pPr>
      <w:r w:rsidRPr="00F14273">
        <w:rPr>
          <w:rFonts w:eastAsia="Times New Roman"/>
          <w:color w:val="000000" w:themeColor="text1"/>
          <w:szCs w:val="24"/>
        </w:rPr>
        <w:t xml:space="preserve">Design an </w:t>
      </w:r>
      <w:proofErr w:type="gramStart"/>
      <w:r w:rsidRPr="00F14273">
        <w:rPr>
          <w:color w:val="000000" w:themeColor="text1"/>
          <w:szCs w:val="24"/>
        </w:rPr>
        <w:t xml:space="preserve">information technology </w:t>
      </w:r>
      <w:r w:rsidRPr="00F14273">
        <w:rPr>
          <w:rFonts w:eastAsia="Times New Roman"/>
          <w:color w:val="000000" w:themeColor="text1"/>
          <w:szCs w:val="24"/>
        </w:rPr>
        <w:t>policy strategy</w:t>
      </w:r>
      <w:proofErr w:type="gramEnd"/>
      <w:r w:rsidRPr="00F14273">
        <w:rPr>
          <w:rFonts w:eastAsia="Times New Roman"/>
          <w:color w:val="000000" w:themeColor="text1"/>
          <w:szCs w:val="24"/>
        </w:rPr>
        <w:t xml:space="preserve"> for software development that adheres to legal and ethical standards</w:t>
      </w:r>
      <w:r w:rsidRPr="00F14273">
        <w:rPr>
          <w:color w:val="000000" w:themeColor="text1"/>
          <w:szCs w:val="24"/>
        </w:rPr>
        <w:t>.</w:t>
      </w:r>
      <w:bookmarkEnd w:id="3"/>
    </w:p>
    <w:p w14:paraId="6BF07E48" w14:textId="77777777" w:rsidR="005F77E8" w:rsidRPr="00F14273" w:rsidRDefault="005F77E8" w:rsidP="005F77E8">
      <w:pPr>
        <w:pStyle w:val="Heading2"/>
      </w:pPr>
      <w:r w:rsidRPr="00F14273">
        <w:t>Course Concepts:</w:t>
      </w:r>
    </w:p>
    <w:bookmarkEnd w:id="2"/>
    <w:p w14:paraId="04298174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Solution Selection for a Policy Strategy</w:t>
      </w:r>
    </w:p>
    <w:p w14:paraId="4757E4D4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Project Idea and Roadmap for IT Policies</w:t>
      </w:r>
    </w:p>
    <w:p w14:paraId="11F280DF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Ethics and Intellectual Property Protections</w:t>
      </w:r>
    </w:p>
    <w:p w14:paraId="1F46950C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Project Development Methodology</w:t>
      </w:r>
    </w:p>
    <w:p w14:paraId="71D0C360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Metrics</w:t>
      </w:r>
    </w:p>
    <w:p w14:paraId="70E427CB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Risk and Contingencies</w:t>
      </w:r>
    </w:p>
    <w:p w14:paraId="7BD78291" w14:textId="77777777" w:rsidR="005F77E8" w:rsidRPr="00F14273" w:rsidRDefault="005F77E8" w:rsidP="005F77E8">
      <w:pPr>
        <w:numPr>
          <w:ilvl w:val="0"/>
          <w:numId w:val="6"/>
        </w:numPr>
      </w:pPr>
      <w:r w:rsidRPr="00F14273">
        <w:t>IT Policy Strategy</w:t>
      </w:r>
    </w:p>
    <w:p w14:paraId="15B8DD34" w14:textId="77777777" w:rsidR="005F77E8" w:rsidRDefault="005F77E8" w:rsidP="005F77E8">
      <w:pPr>
        <w:pStyle w:val="Heading2"/>
      </w:pPr>
      <w:r w:rsidRPr="00F14273">
        <w:lastRenderedPageBreak/>
        <w:t>Primary Resource/textbook: None</w:t>
      </w:r>
    </w:p>
    <w:p w14:paraId="700AD659" w14:textId="77777777" w:rsidR="005F77E8" w:rsidRDefault="005F77E8" w:rsidP="005F77E8">
      <w:pPr>
        <w:pStyle w:val="Heading2"/>
      </w:pPr>
      <w:r w:rsidRPr="00F14273">
        <w:t>Course Overview</w:t>
      </w:r>
    </w:p>
    <w:p w14:paraId="6ACE18F4" w14:textId="77777777" w:rsidR="005F77E8" w:rsidRPr="00F14273" w:rsidRDefault="005F77E8" w:rsidP="005F77E8">
      <w:pPr>
        <w:pStyle w:val="Heading3"/>
        <w:rPr>
          <w:rFonts w:cs="Times New Roman"/>
        </w:rPr>
      </w:pPr>
      <w:r w:rsidRPr="00F14273">
        <w:rPr>
          <w:rFonts w:cs="Cambria (Headings)"/>
          <w:bCs/>
        </w:rPr>
        <w:t>Section 1</w:t>
      </w:r>
      <w:r w:rsidRPr="00F14273">
        <w:rPr>
          <w:rFonts w:cs="Times New Roman"/>
        </w:rPr>
        <w:t xml:space="preserve">: IT </w:t>
      </w:r>
      <w:r w:rsidRPr="00F14273">
        <w:t xml:space="preserve">Project Initiation and Planning Phase </w:t>
      </w:r>
    </w:p>
    <w:p w14:paraId="7FA035F5" w14:textId="77777777" w:rsidR="005F77E8" w:rsidRPr="00F14273" w:rsidRDefault="005F77E8" w:rsidP="005F77E8">
      <w:pPr>
        <w:pStyle w:val="Heading4"/>
      </w:pPr>
      <w:r w:rsidRPr="00F14273">
        <w:rPr>
          <w:rFonts w:cs="Cambria (Headings)"/>
          <w:bCs/>
        </w:rPr>
        <w:t xml:space="preserve">Week 1: IT </w:t>
      </w:r>
      <w:r w:rsidRPr="00F14273">
        <w:t>Solution and Design Policies</w:t>
      </w:r>
    </w:p>
    <w:p w14:paraId="4042F8CE" w14:textId="77777777" w:rsidR="005F77E8" w:rsidRPr="00F14273" w:rsidRDefault="005F77E8" w:rsidP="005F77E8">
      <w:pPr>
        <w:pStyle w:val="Heading5"/>
      </w:pPr>
      <w:r w:rsidRPr="00F14273">
        <w:rPr>
          <w:bCs/>
        </w:rPr>
        <w:t xml:space="preserve">Week 1 </w:t>
      </w:r>
      <w:r>
        <w:rPr>
          <w:bCs/>
        </w:rPr>
        <w:t>Assignment</w:t>
      </w:r>
      <w:r w:rsidRPr="00F14273">
        <w:rPr>
          <w:bCs/>
        </w:rPr>
        <w:t xml:space="preserve">: </w:t>
      </w:r>
      <w:r w:rsidRPr="00F14273">
        <w:t>Recommend a Policy Strategy (10 Points)</w:t>
      </w:r>
    </w:p>
    <w:p w14:paraId="644FD9F7" w14:textId="77777777" w:rsidR="005F77E8" w:rsidRPr="00F14273" w:rsidRDefault="005F77E8" w:rsidP="005F77E8">
      <w:pPr>
        <w:pStyle w:val="Heading4"/>
      </w:pPr>
      <w:r w:rsidRPr="00F14273">
        <w:rPr>
          <w:rFonts w:cs="Cambria (Headings)"/>
          <w:bCs/>
        </w:rPr>
        <w:t xml:space="preserve">Week 2: </w:t>
      </w:r>
      <w:r w:rsidRPr="00F14273">
        <w:t xml:space="preserve">Requirements and Impact Assessment </w:t>
      </w:r>
    </w:p>
    <w:p w14:paraId="6669BE7B" w14:textId="77777777" w:rsidR="005F77E8" w:rsidRPr="00F14273" w:rsidRDefault="005F77E8" w:rsidP="005F77E8">
      <w:pPr>
        <w:pStyle w:val="Heading5"/>
        <w:rPr>
          <w:color w:val="000000" w:themeColor="text1"/>
        </w:rPr>
      </w:pPr>
      <w:r w:rsidRPr="00FE539D">
        <w:rPr>
          <w:bCs/>
        </w:rPr>
        <w:t xml:space="preserve">Week 2 Assignment: </w:t>
      </w:r>
      <w:r w:rsidRPr="00FE539D">
        <w:t xml:space="preserve">Conduct </w:t>
      </w:r>
      <w:r>
        <w:t xml:space="preserve">a </w:t>
      </w:r>
      <w:r w:rsidRPr="00FE539D">
        <w:t xml:space="preserve">Business Needs Assessment </w:t>
      </w:r>
      <w:r w:rsidRPr="00F14273">
        <w:rPr>
          <w:color w:val="000000" w:themeColor="text1"/>
        </w:rPr>
        <w:t>(10 Points)</w:t>
      </w:r>
    </w:p>
    <w:p w14:paraId="01BD6827" w14:textId="77777777" w:rsidR="005F77E8" w:rsidRPr="00F14273" w:rsidRDefault="005F77E8" w:rsidP="005F77E8">
      <w:pPr>
        <w:pStyle w:val="Heading4"/>
      </w:pPr>
      <w:r w:rsidRPr="00F14273">
        <w:rPr>
          <w:rFonts w:cs="Cambria (Headings)"/>
          <w:bCs/>
        </w:rPr>
        <w:t xml:space="preserve">Week 3: </w:t>
      </w:r>
      <w:r w:rsidRPr="00F14273">
        <w:t>Policy Strategy</w:t>
      </w:r>
      <w:r w:rsidRPr="001471C2">
        <w:t xml:space="preserve"> </w:t>
      </w:r>
      <w:r w:rsidRPr="00F14273">
        <w:t>Schedule</w:t>
      </w:r>
    </w:p>
    <w:p w14:paraId="5A51501F" w14:textId="77777777" w:rsidR="005F77E8" w:rsidRPr="00F14273" w:rsidRDefault="005F77E8" w:rsidP="005F77E8">
      <w:pPr>
        <w:pStyle w:val="Heading5"/>
        <w:rPr>
          <w:bCs/>
          <w:u w:val="single"/>
          <w:shd w:val="clear" w:color="auto" w:fill="FFDFA0"/>
        </w:rPr>
      </w:pPr>
      <w:r w:rsidRPr="00F14273">
        <w:rPr>
          <w:bCs/>
        </w:rPr>
        <w:t xml:space="preserve">Week 3 </w:t>
      </w:r>
      <w:r>
        <w:rPr>
          <w:bCs/>
        </w:rPr>
        <w:t>Assignment</w:t>
      </w:r>
      <w:r w:rsidRPr="00F14273">
        <w:rPr>
          <w:bCs/>
        </w:rPr>
        <w:t xml:space="preserve">: </w:t>
      </w:r>
      <w:r w:rsidRPr="00F14273">
        <w:t xml:space="preserve">Present </w:t>
      </w:r>
      <w:r>
        <w:t xml:space="preserve">a </w:t>
      </w:r>
      <w:r w:rsidRPr="00F14273">
        <w:t xml:space="preserve">Milestones, Benchmarks, </w:t>
      </w:r>
      <w:r>
        <w:t>a</w:t>
      </w:r>
      <w:r w:rsidRPr="00F14273">
        <w:t>nd Deliverables Roadmap (10 Points)</w:t>
      </w:r>
    </w:p>
    <w:p w14:paraId="7C7B98B1" w14:textId="77777777" w:rsidR="005F77E8" w:rsidRPr="00F14273" w:rsidRDefault="005F77E8" w:rsidP="005F77E8">
      <w:pPr>
        <w:pStyle w:val="Heading3"/>
        <w:rPr>
          <w:rFonts w:cs="Times New Roman"/>
        </w:rPr>
      </w:pPr>
      <w:r w:rsidRPr="00F14273">
        <w:t xml:space="preserve">Section 2: IT Implementation Plan Design Phase </w:t>
      </w:r>
    </w:p>
    <w:p w14:paraId="2C9DB091" w14:textId="77777777" w:rsidR="005F77E8" w:rsidRPr="00F14273" w:rsidRDefault="005F77E8" w:rsidP="005F77E8">
      <w:pPr>
        <w:pStyle w:val="Heading4"/>
      </w:pPr>
      <w:r w:rsidRPr="00F14273">
        <w:rPr>
          <w:rFonts w:cs="Cambria (Headings)"/>
          <w:bCs/>
        </w:rPr>
        <w:t xml:space="preserve">Week 4: </w:t>
      </w:r>
      <w:r w:rsidRPr="00F14273">
        <w:t>Compliance, Quality Assurance, and Performance Management Metrics</w:t>
      </w:r>
    </w:p>
    <w:p w14:paraId="388B84AA" w14:textId="77777777" w:rsidR="005F77E8" w:rsidRPr="00F14273" w:rsidRDefault="005F77E8" w:rsidP="005F77E8">
      <w:pPr>
        <w:pStyle w:val="Heading5"/>
      </w:pPr>
      <w:r w:rsidRPr="00F14273">
        <w:rPr>
          <w:bCs/>
        </w:rPr>
        <w:t xml:space="preserve">Week 4 </w:t>
      </w:r>
      <w:r>
        <w:rPr>
          <w:bCs/>
        </w:rPr>
        <w:t>Assignment</w:t>
      </w:r>
      <w:r w:rsidRPr="00F14273">
        <w:rPr>
          <w:bCs/>
        </w:rPr>
        <w:t xml:space="preserve">: </w:t>
      </w:r>
      <w:r w:rsidRPr="00F14273">
        <w:t>Design a</w:t>
      </w:r>
      <w:r>
        <w:t>n IT Policy</w:t>
      </w:r>
      <w:r w:rsidRPr="00F14273">
        <w:t xml:space="preserve"> Control Framework (10 Points)</w:t>
      </w:r>
    </w:p>
    <w:p w14:paraId="5B6D4D5D" w14:textId="77777777" w:rsidR="005F77E8" w:rsidRPr="00F14273" w:rsidRDefault="005F77E8" w:rsidP="005F77E8">
      <w:pPr>
        <w:pStyle w:val="Heading4"/>
        <w:rPr>
          <w:rFonts w:cs="Cambria (Headings)"/>
          <w:bCs/>
        </w:rPr>
      </w:pPr>
      <w:r w:rsidRPr="00F14273">
        <w:rPr>
          <w:rFonts w:cs="Cambria (Headings)"/>
          <w:bCs/>
        </w:rPr>
        <w:t xml:space="preserve">Week 5: </w:t>
      </w:r>
      <w:r w:rsidRPr="00F14273">
        <w:t xml:space="preserve">Risk and Quality Management </w:t>
      </w:r>
    </w:p>
    <w:p w14:paraId="0B3DE04D" w14:textId="77777777" w:rsidR="005F77E8" w:rsidRPr="00F14273" w:rsidRDefault="005F77E8" w:rsidP="005F77E8">
      <w:pPr>
        <w:pStyle w:val="Heading5"/>
      </w:pPr>
      <w:r w:rsidRPr="00F14273">
        <w:rPr>
          <w:bCs/>
        </w:rPr>
        <w:t xml:space="preserve">Week 5 </w:t>
      </w:r>
      <w:r>
        <w:rPr>
          <w:bCs/>
        </w:rPr>
        <w:t>Assignment</w:t>
      </w:r>
      <w:r w:rsidRPr="00F14273">
        <w:rPr>
          <w:bCs/>
        </w:rPr>
        <w:t>: Create</w:t>
      </w:r>
      <w:r w:rsidRPr="00F14273">
        <w:t xml:space="preserve"> an IT Policy Management Framework (10 Points)</w:t>
      </w:r>
    </w:p>
    <w:p w14:paraId="5FD29295" w14:textId="77777777" w:rsidR="005F77E8" w:rsidRPr="00F14273" w:rsidRDefault="005F77E8" w:rsidP="005F77E8">
      <w:pPr>
        <w:pStyle w:val="Heading4"/>
        <w:rPr>
          <w:rFonts w:cs="Times New Roman"/>
        </w:rPr>
      </w:pPr>
      <w:r w:rsidRPr="00F14273">
        <w:t xml:space="preserve">Week 6: Support, Training, and </w:t>
      </w:r>
      <w:r w:rsidRPr="00F14273">
        <w:rPr>
          <w:rFonts w:cs="Times New Roman"/>
        </w:rPr>
        <w:t>Contingency Planning</w:t>
      </w:r>
    </w:p>
    <w:p w14:paraId="2C4E4934" w14:textId="77777777" w:rsidR="005F77E8" w:rsidRPr="00F14273" w:rsidRDefault="005F77E8" w:rsidP="005F77E8">
      <w:pPr>
        <w:pStyle w:val="Heading5"/>
      </w:pPr>
      <w:r w:rsidRPr="00F14273">
        <w:rPr>
          <w:bCs/>
        </w:rPr>
        <w:t xml:space="preserve">Week 6 </w:t>
      </w:r>
      <w:r>
        <w:rPr>
          <w:bCs/>
        </w:rPr>
        <w:t>Assignment</w:t>
      </w:r>
      <w:r w:rsidRPr="00F14273">
        <w:rPr>
          <w:bCs/>
        </w:rPr>
        <w:t xml:space="preserve">: Develop a </w:t>
      </w:r>
      <w:r w:rsidRPr="00F14273">
        <w:t>Knowledge Transfer Program (10 Points)</w:t>
      </w:r>
    </w:p>
    <w:p w14:paraId="525B1905" w14:textId="77777777" w:rsidR="005F77E8" w:rsidRPr="00F14273" w:rsidRDefault="005F77E8" w:rsidP="005F77E8">
      <w:pPr>
        <w:pStyle w:val="Heading3"/>
        <w:rPr>
          <w:rFonts w:cs="Times New Roman"/>
        </w:rPr>
      </w:pPr>
      <w:r w:rsidRPr="00F14273">
        <w:t xml:space="preserve">Section 3: IT Policy and Procedures </w:t>
      </w:r>
      <w:r>
        <w:t xml:space="preserve">Implementation </w:t>
      </w:r>
    </w:p>
    <w:p w14:paraId="0BDBB973" w14:textId="77777777" w:rsidR="005F77E8" w:rsidRPr="00F14273" w:rsidRDefault="005F77E8" w:rsidP="005F77E8">
      <w:pPr>
        <w:pStyle w:val="Heading4"/>
      </w:pPr>
      <w:r w:rsidRPr="00F14273">
        <w:rPr>
          <w:rFonts w:cs="Cambria (Headings)"/>
          <w:bCs/>
        </w:rPr>
        <w:t xml:space="preserve">Week 7: </w:t>
      </w:r>
      <w:r>
        <w:rPr>
          <w:rFonts w:cs="Cambria (Headings)"/>
          <w:bCs/>
        </w:rPr>
        <w:t xml:space="preserve">IT </w:t>
      </w:r>
      <w:r w:rsidRPr="00F14273">
        <w:t>Implementation Plan</w:t>
      </w:r>
      <w:r>
        <w:t>ning</w:t>
      </w:r>
    </w:p>
    <w:p w14:paraId="07662215" w14:textId="77777777" w:rsidR="005F77E8" w:rsidRPr="00F14273" w:rsidRDefault="005F77E8" w:rsidP="005F77E8">
      <w:pPr>
        <w:pStyle w:val="Heading5"/>
      </w:pPr>
      <w:r w:rsidRPr="00F14273">
        <w:rPr>
          <w:bCs/>
        </w:rPr>
        <w:t xml:space="preserve">Week 7 Signature Assignment: </w:t>
      </w:r>
      <w:r>
        <w:rPr>
          <w:bCs/>
        </w:rPr>
        <w:t xml:space="preserve">Design an </w:t>
      </w:r>
      <w:r w:rsidRPr="00F14273">
        <w:t xml:space="preserve">IT Policy </w:t>
      </w:r>
      <w:r>
        <w:t>Implementation Plan</w:t>
      </w:r>
      <w:r w:rsidRPr="00F14273">
        <w:t xml:space="preserve"> (25 Points)</w:t>
      </w:r>
    </w:p>
    <w:p w14:paraId="74364708" w14:textId="77777777" w:rsidR="005F77E8" w:rsidRPr="00F14273" w:rsidRDefault="005F77E8" w:rsidP="005F77E8">
      <w:pPr>
        <w:pStyle w:val="Heading4"/>
        <w:rPr>
          <w:rFonts w:cs="Cambria (Headings)"/>
          <w:bCs/>
        </w:rPr>
      </w:pPr>
      <w:r w:rsidRPr="00F14273">
        <w:rPr>
          <w:rFonts w:cs="Cambria (Headings)"/>
          <w:bCs/>
        </w:rPr>
        <w:t xml:space="preserve">Week 8: </w:t>
      </w:r>
      <w:r>
        <w:rPr>
          <w:rFonts w:cs="Cambria (Headings)"/>
          <w:bCs/>
        </w:rPr>
        <w:t xml:space="preserve">IT </w:t>
      </w:r>
      <w:r w:rsidRPr="00F14273">
        <w:t>Strategic Plan</w:t>
      </w:r>
      <w:r>
        <w:t>ning</w:t>
      </w:r>
    </w:p>
    <w:p w14:paraId="61500214" w14:textId="77777777" w:rsidR="005F77E8" w:rsidRPr="00F14273" w:rsidRDefault="005F77E8" w:rsidP="005F77E8">
      <w:pPr>
        <w:pStyle w:val="Heading5"/>
      </w:pPr>
      <w:r w:rsidRPr="00F14273">
        <w:t xml:space="preserve">Week 8 </w:t>
      </w:r>
      <w:r>
        <w:t>Assignment</w:t>
      </w:r>
      <w:r w:rsidRPr="00F14273">
        <w:t xml:space="preserve">: </w:t>
      </w:r>
      <w:r>
        <w:t xml:space="preserve">Present Your </w:t>
      </w:r>
      <w:r w:rsidRPr="00F14273">
        <w:t xml:space="preserve">IT Policy </w:t>
      </w:r>
      <w:r>
        <w:t>Implementation Plan</w:t>
      </w:r>
      <w:r w:rsidRPr="00F14273">
        <w:t xml:space="preserve"> (15 Points)</w:t>
      </w:r>
    </w:p>
    <w:p w14:paraId="7BEF12E3" w14:textId="77777777" w:rsidR="00E761C1" w:rsidRDefault="00E761C1"/>
    <w:p w14:paraId="1DB48527" w14:textId="77777777" w:rsidR="00E761C1" w:rsidRPr="00E761C1" w:rsidRDefault="00E761C1">
      <w:pPr>
        <w:rPr>
          <w:szCs w:val="24"/>
        </w:rPr>
      </w:pPr>
    </w:p>
    <w:sectPr w:rsidR="00E761C1" w:rsidRPr="00E761C1" w:rsidSect="009B53E9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4FA901" w14:textId="77777777" w:rsidR="003D271F" w:rsidRDefault="003D271F" w:rsidP="009B53E9">
      <w:pPr>
        <w:spacing w:after="0"/>
      </w:pPr>
      <w:r>
        <w:separator/>
      </w:r>
    </w:p>
  </w:endnote>
  <w:endnote w:type="continuationSeparator" w:id="0">
    <w:p w14:paraId="4483C296" w14:textId="77777777" w:rsidR="003D271F" w:rsidRDefault="003D271F" w:rsidP="009B5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(Headings)">
    <w:altName w:val="Sitka Small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FE6D4" w14:textId="77777777" w:rsidR="003D271F" w:rsidRDefault="003D271F" w:rsidP="009B53E9">
      <w:pPr>
        <w:spacing w:after="0"/>
      </w:pPr>
      <w:r>
        <w:separator/>
      </w:r>
    </w:p>
  </w:footnote>
  <w:footnote w:type="continuationSeparator" w:id="0">
    <w:p w14:paraId="604ECED2" w14:textId="77777777" w:rsidR="003D271F" w:rsidRDefault="003D271F" w:rsidP="009B53E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ED00A" w14:textId="77777777" w:rsidR="009B53E9" w:rsidRDefault="009B53E9" w:rsidP="009B53E9">
    <w:pPr>
      <w:pStyle w:val="Header"/>
      <w:ind w:left="-1008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32E7F" wp14:editId="064B87DF">
              <wp:simplePos x="0" y="0"/>
              <wp:positionH relativeFrom="column">
                <wp:posOffset>-798195</wp:posOffset>
              </wp:positionH>
              <wp:positionV relativeFrom="paragraph">
                <wp:posOffset>662655</wp:posOffset>
              </wp:positionV>
              <wp:extent cx="7472855" cy="20823"/>
              <wp:effectExtent l="0" t="0" r="33020" b="3683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472855" cy="20823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2CB947B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2.85pt,52.2pt" to="525.55pt,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" strokecolor="#5b9bd5 [3204]" strokeweight=".5pt">
              <v:stroke joinstyle="miter"/>
            </v:line>
          </w:pict>
        </mc:Fallback>
      </mc:AlternateContent>
    </w:r>
    <w:r>
      <w:rPr>
        <w:noProof/>
      </w:rPr>
      <w:drawing>
        <wp:inline distT="0" distB="0" distL="0" distR="0" wp14:anchorId="1AA81F4D" wp14:editId="3EC583AC">
          <wp:extent cx="1987550" cy="664210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7550" cy="664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00BA6"/>
    <w:multiLevelType w:val="hybridMultilevel"/>
    <w:tmpl w:val="47B45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FE0AE6"/>
    <w:multiLevelType w:val="hybridMultilevel"/>
    <w:tmpl w:val="86865F6E"/>
    <w:lvl w:ilvl="0" w:tplc="80909AF2">
      <w:start w:val="1"/>
      <w:numFmt w:val="decimal"/>
      <w:lvlText w:val="%1."/>
      <w:lvlJc w:val="left"/>
      <w:pPr>
        <w:ind w:left="1440" w:hanging="360"/>
      </w:pPr>
      <w:rPr>
        <w:rFonts w:ascii="Arial" w:hAnsi="Arial" w:hint="default"/>
        <w:spacing w:val="2"/>
        <w:w w:val="104"/>
        <w:sz w:val="24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DB56B8"/>
    <w:multiLevelType w:val="hybridMultilevel"/>
    <w:tmpl w:val="29AAD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E4DF3"/>
    <w:multiLevelType w:val="hybridMultilevel"/>
    <w:tmpl w:val="5F280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491336"/>
    <w:multiLevelType w:val="hybridMultilevel"/>
    <w:tmpl w:val="AC2E16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65E4F38"/>
    <w:multiLevelType w:val="hybridMultilevel"/>
    <w:tmpl w:val="AC2E16E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AITU0MLY0szAwsDCyUdpeDU4uLM/DyQAqNaACGxIvosAAAA"/>
  </w:docVars>
  <w:rsids>
    <w:rsidRoot w:val="009B53E9"/>
    <w:rsid w:val="000D343A"/>
    <w:rsid w:val="003D271F"/>
    <w:rsid w:val="004B249B"/>
    <w:rsid w:val="005F17FE"/>
    <w:rsid w:val="005F663A"/>
    <w:rsid w:val="005F77E8"/>
    <w:rsid w:val="00887608"/>
    <w:rsid w:val="008C3951"/>
    <w:rsid w:val="009B53E9"/>
    <w:rsid w:val="00A8556D"/>
    <w:rsid w:val="00AC3A57"/>
    <w:rsid w:val="00B63EE9"/>
    <w:rsid w:val="00E76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C1778"/>
  <w15:chartTrackingRefBased/>
  <w15:docId w15:val="{0C68C3FC-B8E2-453F-82D8-ABA9F82F3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77E8"/>
    <w:pPr>
      <w:spacing w:before="120" w:after="120" w:line="240" w:lineRule="auto"/>
    </w:pPr>
    <w:rPr>
      <w:rFonts w:ascii="Verdana" w:eastAsia="Calibri" w:hAnsi="Verdana" w:cs="Calibri"/>
      <w:sz w:val="24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7E8"/>
    <w:pPr>
      <w:keepNext/>
      <w:spacing w:before="240"/>
      <w:outlineLvl w:val="1"/>
    </w:pPr>
    <w:rPr>
      <w:rFonts w:eastAsia="Lucida Sans Unicode" w:cstheme="majorBidi"/>
      <w:b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F77E8"/>
    <w:pPr>
      <w:outlineLvl w:val="2"/>
    </w:pPr>
    <w:rPr>
      <w:rFonts w:eastAsiaTheme="majorEastAsia"/>
    </w:rPr>
  </w:style>
  <w:style w:type="paragraph" w:styleId="Heading4">
    <w:name w:val="heading 4"/>
    <w:aliases w:val="Heading 4 (week title)"/>
    <w:basedOn w:val="Heading3"/>
    <w:next w:val="Normal"/>
    <w:link w:val="Heading4Char"/>
    <w:uiPriority w:val="9"/>
    <w:unhideWhenUsed/>
    <w:qFormat/>
    <w:rsid w:val="005F77E8"/>
    <w:pPr>
      <w:spacing w:before="120" w:after="0"/>
      <w:ind w:left="446"/>
      <w:outlineLvl w:val="3"/>
    </w:pPr>
  </w:style>
  <w:style w:type="paragraph" w:styleId="Heading5">
    <w:name w:val="heading 5"/>
    <w:aliases w:val="Heading 5 (assignments)"/>
    <w:basedOn w:val="Heading4"/>
    <w:next w:val="Normal"/>
    <w:link w:val="Heading5Char"/>
    <w:uiPriority w:val="9"/>
    <w:unhideWhenUsed/>
    <w:qFormat/>
    <w:rsid w:val="005F77E8"/>
    <w:pPr>
      <w:keepNext w:val="0"/>
      <w:ind w:left="1440"/>
      <w:outlineLvl w:val="4"/>
    </w:pPr>
    <w:rPr>
      <w:rFonts w:eastAsia="Times New Roman" w:cs="Times New Roman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53E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B53E9"/>
  </w:style>
  <w:style w:type="paragraph" w:styleId="Footer">
    <w:name w:val="footer"/>
    <w:basedOn w:val="Normal"/>
    <w:link w:val="FooterChar"/>
    <w:uiPriority w:val="99"/>
    <w:unhideWhenUsed/>
    <w:rsid w:val="009B53E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9"/>
  </w:style>
  <w:style w:type="paragraph" w:styleId="BodyText">
    <w:name w:val="Body Text"/>
    <w:basedOn w:val="Normal"/>
    <w:link w:val="BodyTextChar"/>
    <w:uiPriority w:val="99"/>
    <w:semiHidden/>
    <w:unhideWhenUsed/>
    <w:rsid w:val="00E761C1"/>
  </w:style>
  <w:style w:type="character" w:customStyle="1" w:styleId="BodyTextChar">
    <w:name w:val="Body Text Char"/>
    <w:basedOn w:val="DefaultParagraphFont"/>
    <w:link w:val="BodyText"/>
    <w:uiPriority w:val="99"/>
    <w:semiHidden/>
    <w:rsid w:val="00E761C1"/>
  </w:style>
  <w:style w:type="paragraph" w:styleId="BalloonText">
    <w:name w:val="Balloon Text"/>
    <w:basedOn w:val="Normal"/>
    <w:link w:val="BalloonTextChar"/>
    <w:uiPriority w:val="99"/>
    <w:semiHidden/>
    <w:unhideWhenUsed/>
    <w:rsid w:val="005F66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663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5F77E8"/>
    <w:rPr>
      <w:rFonts w:ascii="Verdana" w:eastAsia="Lucida Sans Unicode" w:hAnsi="Verdana" w:cstheme="majorBid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F77E8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4Char">
    <w:name w:val="Heading 4 Char"/>
    <w:aliases w:val="Heading 4 (week title) Char"/>
    <w:basedOn w:val="DefaultParagraphFont"/>
    <w:link w:val="Heading4"/>
    <w:uiPriority w:val="9"/>
    <w:rsid w:val="005F77E8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5Char">
    <w:name w:val="Heading 5 Char"/>
    <w:aliases w:val="Heading 5 (assignments) Char"/>
    <w:basedOn w:val="DefaultParagraphFont"/>
    <w:link w:val="Heading5"/>
    <w:uiPriority w:val="9"/>
    <w:rsid w:val="005F77E8"/>
    <w:rPr>
      <w:rFonts w:ascii="Verdana" w:eastAsia="Times New Roman" w:hAnsi="Verdana" w:cs="Times New Roman"/>
      <w:sz w:val="24"/>
      <w:szCs w:val="24"/>
    </w:rPr>
  </w:style>
  <w:style w:type="paragraph" w:customStyle="1" w:styleId="CourseTitle">
    <w:name w:val="Course Title"/>
    <w:basedOn w:val="Normal"/>
    <w:qFormat/>
    <w:rsid w:val="005F77E8"/>
    <w:pPr>
      <w:spacing w:before="0" w:after="60"/>
      <w:jc w:val="center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 Fowler</dc:creator>
  <cp:keywords/>
  <dc:description/>
  <cp:lastModifiedBy>Angelica Acosta</cp:lastModifiedBy>
  <cp:revision>3</cp:revision>
  <dcterms:created xsi:type="dcterms:W3CDTF">2019-04-17T19:55:00Z</dcterms:created>
  <dcterms:modified xsi:type="dcterms:W3CDTF">2019-08-29T21:47:00Z</dcterms:modified>
</cp:coreProperties>
</file>